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70C" w:rsidRDefault="0088070C" w:rsidP="0088070C">
      <w:pPr>
        <w:autoSpaceDE w:val="0"/>
        <w:autoSpaceDN w:val="0"/>
        <w:adjustRightInd w:val="0"/>
        <w:rPr>
          <w:b/>
          <w:bCs/>
        </w:rPr>
      </w:pPr>
      <w:r w:rsidRPr="009B6DAD">
        <w:rPr>
          <w:b/>
          <w:bCs/>
        </w:rPr>
        <w:t>TEKNİK ŞARTNAME</w:t>
      </w:r>
    </w:p>
    <w:p w:rsid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5635C" w:rsidRPr="00D9197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 </w:t>
      </w:r>
      <w:r w:rsidR="0085635C" w:rsidRPr="00D9197C">
        <w:rPr>
          <w:rFonts w:ascii="Times New Roman" w:hAnsi="Times New Roman" w:cs="Times New Roman"/>
          <w:b/>
        </w:rPr>
        <w:t>Ayarlanab</w:t>
      </w:r>
      <w:r w:rsidR="00B603BC" w:rsidRPr="00D9197C">
        <w:rPr>
          <w:rFonts w:ascii="Times New Roman" w:hAnsi="Times New Roman" w:cs="Times New Roman"/>
          <w:b/>
        </w:rPr>
        <w:t xml:space="preserve">ilir Mikrometre Film </w:t>
      </w:r>
      <w:proofErr w:type="spellStart"/>
      <w:r w:rsidR="00B603BC" w:rsidRPr="00D9197C">
        <w:rPr>
          <w:rFonts w:ascii="Times New Roman" w:hAnsi="Times New Roman" w:cs="Times New Roman"/>
          <w:b/>
        </w:rPr>
        <w:t>Aplikatörü</w:t>
      </w:r>
      <w:proofErr w:type="spellEnd"/>
      <w:r w:rsidR="00B603BC" w:rsidRPr="00D9197C">
        <w:rPr>
          <w:rFonts w:ascii="Times New Roman" w:hAnsi="Times New Roman" w:cs="Times New Roman"/>
          <w:b/>
        </w:rPr>
        <w:t xml:space="preserve"> (Kauçuk paspaslı ve kelepçeli Uygulama Masası ile birlikte)</w:t>
      </w:r>
    </w:p>
    <w:p w:rsidR="002127DB" w:rsidRPr="00D9197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9197C">
        <w:rPr>
          <w:rFonts w:ascii="Times New Roman" w:hAnsi="Times New Roman" w:cs="Times New Roman"/>
        </w:rPr>
        <w:t xml:space="preserve">Ayarlanabilir Film </w:t>
      </w:r>
      <w:proofErr w:type="spellStart"/>
      <w:r w:rsidRPr="00D9197C">
        <w:rPr>
          <w:rFonts w:ascii="Times New Roman" w:hAnsi="Times New Roman" w:cs="Times New Roman"/>
        </w:rPr>
        <w:t>Aplikatörü</w:t>
      </w:r>
      <w:proofErr w:type="spellEnd"/>
      <w:r w:rsidRPr="00D9197C">
        <w:rPr>
          <w:rFonts w:ascii="Times New Roman" w:hAnsi="Times New Roman" w:cs="Times New Roman"/>
        </w:rPr>
        <w:t xml:space="preserve"> Kauçuk paspaslı ve kelepçeli Uygulama Masası ile birlikte olmalıdır.</w:t>
      </w:r>
    </w:p>
    <w:p w:rsidR="002127DB" w:rsidRPr="00D9197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9197C">
        <w:rPr>
          <w:rFonts w:ascii="Times New Roman" w:hAnsi="Times New Roman" w:cs="Times New Roman"/>
        </w:rPr>
        <w:t>380x230 mm ultra düz camdan yapılmış plakaya sahip, 150 mm genişlik, 0-8000 µm, 10 µm artışlarla çalışmalıdır.</w:t>
      </w:r>
    </w:p>
    <w:p w:rsidR="0085635C" w:rsidRPr="0088070C" w:rsidRDefault="002127DB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D9197C">
        <w:rPr>
          <w:rFonts w:ascii="Times New Roman" w:hAnsi="Times New Roman" w:cs="Times New Roman"/>
        </w:rPr>
        <w:t>Aplikatör</w:t>
      </w:r>
      <w:proofErr w:type="spellEnd"/>
      <w:r w:rsidRPr="00D9197C">
        <w:rPr>
          <w:rFonts w:ascii="Times New Roman" w:hAnsi="Times New Roman" w:cs="Times New Roman"/>
        </w:rPr>
        <w:t xml:space="preserve"> bıçağı; </w:t>
      </w:r>
      <w:r w:rsidR="0085635C" w:rsidRPr="00D9197C">
        <w:rPr>
          <w:rFonts w:ascii="Times New Roman" w:hAnsi="Times New Roman" w:cs="Times New Roman"/>
        </w:rPr>
        <w:t xml:space="preserve">2 mikrometrelik başlıklar aracılığıyla 0 ila 8 </w:t>
      </w:r>
      <w:proofErr w:type="spellStart"/>
      <w:r w:rsidR="0085635C" w:rsidRPr="00D9197C">
        <w:rPr>
          <w:rFonts w:ascii="Times New Roman" w:hAnsi="Times New Roman" w:cs="Times New Roman"/>
        </w:rPr>
        <w:t>mm'lik</w:t>
      </w:r>
      <w:proofErr w:type="spellEnd"/>
      <w:r w:rsidR="0085635C" w:rsidRPr="00D9197C">
        <w:rPr>
          <w:rFonts w:ascii="Times New Roman" w:hAnsi="Times New Roman" w:cs="Times New Roman"/>
        </w:rPr>
        <w:t xml:space="preserve"> bir boşluk boyutunda 10 </w:t>
      </w:r>
      <w:proofErr w:type="spellStart"/>
      <w:r w:rsidR="0085635C" w:rsidRPr="00D9197C">
        <w:rPr>
          <w:rFonts w:ascii="Times New Roman" w:hAnsi="Times New Roman" w:cs="Times New Roman"/>
        </w:rPr>
        <w:t>μm'lik</w:t>
      </w:r>
      <w:proofErr w:type="spellEnd"/>
      <w:r w:rsidR="0085635C" w:rsidRPr="00D9197C">
        <w:rPr>
          <w:rFonts w:ascii="Times New Roman" w:hAnsi="Times New Roman" w:cs="Times New Roman"/>
        </w:rPr>
        <w:t xml:space="preserve"> artışlarla ayarlanabilir. </w:t>
      </w:r>
      <w:proofErr w:type="spellStart"/>
      <w:r w:rsidR="0085635C" w:rsidRPr="00D9197C">
        <w:rPr>
          <w:rFonts w:ascii="Times New Roman" w:hAnsi="Times New Roman" w:cs="Times New Roman"/>
        </w:rPr>
        <w:t>Aplikatör</w:t>
      </w:r>
      <w:proofErr w:type="spellEnd"/>
      <w:r w:rsidR="0085635C" w:rsidRPr="00D9197C">
        <w:rPr>
          <w:rFonts w:ascii="Times New Roman" w:hAnsi="Times New Roman" w:cs="Times New Roman"/>
        </w:rPr>
        <w:t xml:space="preserve">, kullanıcıya </w:t>
      </w:r>
      <w:r w:rsidR="00572AFB" w:rsidRPr="00D9197C">
        <w:rPr>
          <w:rFonts w:ascii="Times New Roman" w:hAnsi="Times New Roman" w:cs="Times New Roman"/>
        </w:rPr>
        <w:t>örnek uygulama</w:t>
      </w:r>
      <w:r w:rsidR="0085635C" w:rsidRPr="00D9197C">
        <w:rPr>
          <w:rFonts w:ascii="Times New Roman" w:hAnsi="Times New Roman" w:cs="Times New Roman"/>
        </w:rPr>
        <w:t xml:space="preserve"> için </w:t>
      </w:r>
      <w:proofErr w:type="gramStart"/>
      <w:r w:rsidR="0085635C" w:rsidRPr="00D9197C">
        <w:rPr>
          <w:rFonts w:ascii="Times New Roman" w:hAnsi="Times New Roman" w:cs="Times New Roman"/>
        </w:rPr>
        <w:t>optimum</w:t>
      </w:r>
      <w:proofErr w:type="gramEnd"/>
      <w:r w:rsidR="0085635C" w:rsidRPr="00D9197C">
        <w:rPr>
          <w:rFonts w:ascii="Times New Roman" w:hAnsi="Times New Roman" w:cs="Times New Roman"/>
        </w:rPr>
        <w:t xml:space="preserve"> boşluk boyutunu ayarlama </w:t>
      </w:r>
      <w:r w:rsidR="0085635C" w:rsidRPr="0088070C">
        <w:rPr>
          <w:rFonts w:ascii="Times New Roman" w:hAnsi="Times New Roman" w:cs="Times New Roman"/>
        </w:rPr>
        <w:t>esnekliği sunar. Film kalınlığındaki küçük değişikliklerin doğru bir şekilde değerlendirilmesi gereken araştırma projeleri için idealdir.</w:t>
      </w:r>
    </w:p>
    <w:p w:rsidR="0085635C" w:rsidRPr="0088070C" w:rsidRDefault="0085635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>Hassas taşlanmış</w:t>
      </w:r>
      <w:r w:rsidR="002127DB" w:rsidRPr="0088070C">
        <w:rPr>
          <w:rFonts w:ascii="Times New Roman" w:hAnsi="Times New Roman" w:cs="Times New Roman"/>
        </w:rPr>
        <w:t xml:space="preserve"> kenarlı paslanmaz çelik bıçak, </w:t>
      </w:r>
      <w:r w:rsidRPr="0088070C">
        <w:rPr>
          <w:rFonts w:ascii="Times New Roman" w:hAnsi="Times New Roman" w:cs="Times New Roman"/>
        </w:rPr>
        <w:t xml:space="preserve"> Maksimum 8 mm'ye kadar ayarl</w:t>
      </w:r>
      <w:r w:rsidR="002127DB" w:rsidRPr="0088070C">
        <w:rPr>
          <w:rFonts w:ascii="Times New Roman" w:hAnsi="Times New Roman" w:cs="Times New Roman"/>
        </w:rPr>
        <w:t xml:space="preserve">anabilir ıslak film kalınlığı, </w:t>
      </w:r>
      <w:r w:rsidRPr="0088070C">
        <w:rPr>
          <w:rFonts w:ascii="Times New Roman" w:hAnsi="Times New Roman" w:cs="Times New Roman"/>
        </w:rPr>
        <w:t xml:space="preserve">Mikrometre kafası doğruluğu ± 10 µm • Ergonomik tasarım, hızlı ve doğru </w:t>
      </w:r>
      <w:r w:rsidR="002127DB" w:rsidRPr="0088070C">
        <w:rPr>
          <w:rFonts w:ascii="Times New Roman" w:hAnsi="Times New Roman" w:cs="Times New Roman"/>
        </w:rPr>
        <w:t xml:space="preserve">aşağı çekmeleri, </w:t>
      </w:r>
      <w:r w:rsidRPr="0088070C">
        <w:rPr>
          <w:rFonts w:ascii="Times New Roman" w:hAnsi="Times New Roman" w:cs="Times New Roman"/>
        </w:rPr>
        <w:t xml:space="preserve">Siyah </w:t>
      </w:r>
      <w:proofErr w:type="spellStart"/>
      <w:r w:rsidRPr="0088070C">
        <w:rPr>
          <w:rFonts w:ascii="Times New Roman" w:hAnsi="Times New Roman" w:cs="Times New Roman"/>
        </w:rPr>
        <w:t>eloksallı</w:t>
      </w:r>
      <w:proofErr w:type="spellEnd"/>
      <w:r w:rsidRPr="0088070C">
        <w:rPr>
          <w:rFonts w:ascii="Times New Roman" w:hAnsi="Times New Roman" w:cs="Times New Roman"/>
        </w:rPr>
        <w:t xml:space="preserve"> alüminyum çerçev</w:t>
      </w:r>
      <w:r w:rsidR="00D9197C" w:rsidRPr="0088070C">
        <w:rPr>
          <w:rFonts w:ascii="Times New Roman" w:hAnsi="Times New Roman" w:cs="Times New Roman"/>
        </w:rPr>
        <w:t>e, geniş bir boya haznesi olmalıdır.</w:t>
      </w:r>
    </w:p>
    <w:p w:rsidR="0085635C" w:rsidRPr="0088070C" w:rsidRDefault="00DD1F8F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>ASTM D 823</w:t>
      </w:r>
      <w:r w:rsidR="00D9197C" w:rsidRPr="0088070C">
        <w:rPr>
          <w:rFonts w:ascii="Times New Roman" w:hAnsi="Times New Roman" w:cs="Times New Roman"/>
        </w:rPr>
        <w:t xml:space="preserve"> standardına uygun olmalı,</w:t>
      </w:r>
      <w:r w:rsidRPr="0088070C">
        <w:rPr>
          <w:rFonts w:ascii="Times New Roman" w:hAnsi="Times New Roman" w:cs="Times New Roman"/>
        </w:rPr>
        <w:t xml:space="preserve">1,5mm </w:t>
      </w:r>
      <w:proofErr w:type="spellStart"/>
      <w:r w:rsidRPr="0088070C">
        <w:rPr>
          <w:rFonts w:ascii="Times New Roman" w:hAnsi="Times New Roman" w:cs="Times New Roman"/>
        </w:rPr>
        <w:t>Allen</w:t>
      </w:r>
      <w:proofErr w:type="spellEnd"/>
      <w:r w:rsidRPr="0088070C">
        <w:rPr>
          <w:rFonts w:ascii="Times New Roman" w:hAnsi="Times New Roman" w:cs="Times New Roman"/>
        </w:rPr>
        <w:t xml:space="preserve"> anahtarı</w:t>
      </w:r>
      <w:r w:rsidR="00D9197C" w:rsidRPr="0088070C">
        <w:rPr>
          <w:rFonts w:ascii="Times New Roman" w:hAnsi="Times New Roman" w:cs="Times New Roman"/>
        </w:rPr>
        <w:t xml:space="preserve"> olmalıdır.</w:t>
      </w:r>
    </w:p>
    <w:p w:rsidR="00D9197C" w:rsidRPr="0088070C" w:rsidRDefault="00D9197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 xml:space="preserve">Cam Seramik ve metal gibi farklı yüzeylere kaplama </w:t>
      </w:r>
      <w:r w:rsidR="008741E4" w:rsidRPr="0088070C">
        <w:rPr>
          <w:rFonts w:ascii="Times New Roman" w:hAnsi="Times New Roman" w:cs="Times New Roman"/>
        </w:rPr>
        <w:t>imkânı</w:t>
      </w:r>
      <w:r w:rsidRPr="0088070C">
        <w:rPr>
          <w:rFonts w:ascii="Times New Roman" w:hAnsi="Times New Roman" w:cs="Times New Roman"/>
        </w:rPr>
        <w:t xml:space="preserve"> olmalı, Artan film malzemesinin boşaltılabilmesi için yatak yanı kanalları ve yatak sonu toplama haznesi olmalıdır.</w:t>
      </w:r>
    </w:p>
    <w:p w:rsidR="0088070C" w:rsidRP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8070C">
        <w:rPr>
          <w:rFonts w:ascii="Times New Roman" w:hAnsi="Times New Roman" w:cs="Times New Roman"/>
        </w:rPr>
        <w:t xml:space="preserve">Teklif edilen cihazda üretim ve fabrikasyon hatalarına karşı ücretsiz 2 </w:t>
      </w:r>
      <w:proofErr w:type="gramStart"/>
      <w:r w:rsidRPr="0088070C">
        <w:rPr>
          <w:rFonts w:ascii="Times New Roman" w:hAnsi="Times New Roman" w:cs="Times New Roman"/>
        </w:rPr>
        <w:t>yıl , ücreti</w:t>
      </w:r>
      <w:proofErr w:type="gramEnd"/>
      <w:r w:rsidRPr="0088070C">
        <w:rPr>
          <w:rFonts w:ascii="Times New Roman" w:hAnsi="Times New Roman" w:cs="Times New Roman"/>
        </w:rPr>
        <w:t xml:space="preserve"> karşılığında 10 yıl yedek parça ve servis garantisi verilmelidir.</w:t>
      </w:r>
    </w:p>
    <w:p w:rsidR="0088070C" w:rsidRDefault="0088070C" w:rsidP="00D919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6D531A" w:rsidRDefault="006D531A" w:rsidP="00CC62A9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bookmarkStart w:id="0" w:name="_GoBack"/>
      <w:bookmarkEnd w:id="0"/>
    </w:p>
    <w:sectPr w:rsidR="006D53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M1NDczsDQ2NLRU0lEKTi0uzszPAymwrAUAM6XV1ywAAAA="/>
  </w:docVars>
  <w:rsids>
    <w:rsidRoot w:val="00243850"/>
    <w:rsid w:val="00021E78"/>
    <w:rsid w:val="000261F0"/>
    <w:rsid w:val="0008230F"/>
    <w:rsid w:val="00090292"/>
    <w:rsid w:val="00092F45"/>
    <w:rsid w:val="000943E6"/>
    <w:rsid w:val="000A313E"/>
    <w:rsid w:val="000A65F0"/>
    <w:rsid w:val="000D01D6"/>
    <w:rsid w:val="00100614"/>
    <w:rsid w:val="001121BE"/>
    <w:rsid w:val="00125DCE"/>
    <w:rsid w:val="001337F2"/>
    <w:rsid w:val="00142F41"/>
    <w:rsid w:val="00144A5C"/>
    <w:rsid w:val="00160C5E"/>
    <w:rsid w:val="00182BC8"/>
    <w:rsid w:val="001925F3"/>
    <w:rsid w:val="00192685"/>
    <w:rsid w:val="001D3E53"/>
    <w:rsid w:val="001D4B1E"/>
    <w:rsid w:val="001D6B93"/>
    <w:rsid w:val="001E3F2A"/>
    <w:rsid w:val="002127DB"/>
    <w:rsid w:val="00213A5C"/>
    <w:rsid w:val="00215FF4"/>
    <w:rsid w:val="002211CB"/>
    <w:rsid w:val="00231CB6"/>
    <w:rsid w:val="002341F1"/>
    <w:rsid w:val="00243266"/>
    <w:rsid w:val="00243850"/>
    <w:rsid w:val="00262044"/>
    <w:rsid w:val="00264866"/>
    <w:rsid w:val="002931D9"/>
    <w:rsid w:val="00295479"/>
    <w:rsid w:val="002A267B"/>
    <w:rsid w:val="002B177D"/>
    <w:rsid w:val="002B4BBF"/>
    <w:rsid w:val="002C429A"/>
    <w:rsid w:val="002E1780"/>
    <w:rsid w:val="002E606D"/>
    <w:rsid w:val="003008D1"/>
    <w:rsid w:val="00312AC3"/>
    <w:rsid w:val="0033342E"/>
    <w:rsid w:val="00334B38"/>
    <w:rsid w:val="00357E97"/>
    <w:rsid w:val="003643BA"/>
    <w:rsid w:val="00370140"/>
    <w:rsid w:val="00386033"/>
    <w:rsid w:val="003A1CB6"/>
    <w:rsid w:val="003B0442"/>
    <w:rsid w:val="003B75D7"/>
    <w:rsid w:val="003C05D1"/>
    <w:rsid w:val="003E2572"/>
    <w:rsid w:val="003E7F92"/>
    <w:rsid w:val="00445B4E"/>
    <w:rsid w:val="00455315"/>
    <w:rsid w:val="00461B78"/>
    <w:rsid w:val="00463B19"/>
    <w:rsid w:val="00486FEC"/>
    <w:rsid w:val="004958B0"/>
    <w:rsid w:val="004B3EBE"/>
    <w:rsid w:val="004C7EED"/>
    <w:rsid w:val="004D246B"/>
    <w:rsid w:val="004F41C8"/>
    <w:rsid w:val="004F749F"/>
    <w:rsid w:val="00503565"/>
    <w:rsid w:val="00504820"/>
    <w:rsid w:val="00505D83"/>
    <w:rsid w:val="00527DE3"/>
    <w:rsid w:val="00535E9E"/>
    <w:rsid w:val="005553FB"/>
    <w:rsid w:val="00572AFB"/>
    <w:rsid w:val="0057484E"/>
    <w:rsid w:val="005C06CB"/>
    <w:rsid w:val="005C2E30"/>
    <w:rsid w:val="005D24A4"/>
    <w:rsid w:val="005D5016"/>
    <w:rsid w:val="005E16DF"/>
    <w:rsid w:val="005E33F5"/>
    <w:rsid w:val="005E7269"/>
    <w:rsid w:val="005F506D"/>
    <w:rsid w:val="00601066"/>
    <w:rsid w:val="0061119D"/>
    <w:rsid w:val="00615BF0"/>
    <w:rsid w:val="006163D0"/>
    <w:rsid w:val="00623544"/>
    <w:rsid w:val="00630108"/>
    <w:rsid w:val="00646DA6"/>
    <w:rsid w:val="006643C9"/>
    <w:rsid w:val="00676034"/>
    <w:rsid w:val="006A62FF"/>
    <w:rsid w:val="006D264C"/>
    <w:rsid w:val="006D531A"/>
    <w:rsid w:val="006F2C21"/>
    <w:rsid w:val="00717B69"/>
    <w:rsid w:val="0074463C"/>
    <w:rsid w:val="00763B38"/>
    <w:rsid w:val="00770513"/>
    <w:rsid w:val="00773816"/>
    <w:rsid w:val="00783866"/>
    <w:rsid w:val="00784086"/>
    <w:rsid w:val="00786D70"/>
    <w:rsid w:val="007A3B9F"/>
    <w:rsid w:val="007A65CB"/>
    <w:rsid w:val="007C3C32"/>
    <w:rsid w:val="007D11F9"/>
    <w:rsid w:val="007D291E"/>
    <w:rsid w:val="00801019"/>
    <w:rsid w:val="008052FC"/>
    <w:rsid w:val="00827469"/>
    <w:rsid w:val="008457C6"/>
    <w:rsid w:val="0085635C"/>
    <w:rsid w:val="00860213"/>
    <w:rsid w:val="00872FB3"/>
    <w:rsid w:val="008741E4"/>
    <w:rsid w:val="0088070C"/>
    <w:rsid w:val="00893031"/>
    <w:rsid w:val="008A481D"/>
    <w:rsid w:val="008D0957"/>
    <w:rsid w:val="008E6669"/>
    <w:rsid w:val="008F797C"/>
    <w:rsid w:val="00914258"/>
    <w:rsid w:val="0091660E"/>
    <w:rsid w:val="00920C9A"/>
    <w:rsid w:val="00931E69"/>
    <w:rsid w:val="00950495"/>
    <w:rsid w:val="00960C5E"/>
    <w:rsid w:val="00970581"/>
    <w:rsid w:val="0097114B"/>
    <w:rsid w:val="00982403"/>
    <w:rsid w:val="009963D6"/>
    <w:rsid w:val="009A20F7"/>
    <w:rsid w:val="009A7B46"/>
    <w:rsid w:val="009B0D1F"/>
    <w:rsid w:val="009B5E54"/>
    <w:rsid w:val="009B7EDB"/>
    <w:rsid w:val="009C337B"/>
    <w:rsid w:val="009D1262"/>
    <w:rsid w:val="009D3EC3"/>
    <w:rsid w:val="009D6704"/>
    <w:rsid w:val="009E27A9"/>
    <w:rsid w:val="009F66DB"/>
    <w:rsid w:val="00A0094F"/>
    <w:rsid w:val="00A03034"/>
    <w:rsid w:val="00A2339B"/>
    <w:rsid w:val="00A32C9F"/>
    <w:rsid w:val="00A46B68"/>
    <w:rsid w:val="00A57D9D"/>
    <w:rsid w:val="00A9565C"/>
    <w:rsid w:val="00AA41EB"/>
    <w:rsid w:val="00AA535C"/>
    <w:rsid w:val="00AB665C"/>
    <w:rsid w:val="00AE20D2"/>
    <w:rsid w:val="00AE7D4F"/>
    <w:rsid w:val="00AF1128"/>
    <w:rsid w:val="00B02ABC"/>
    <w:rsid w:val="00B21C54"/>
    <w:rsid w:val="00B327D9"/>
    <w:rsid w:val="00B44A05"/>
    <w:rsid w:val="00B50853"/>
    <w:rsid w:val="00B603BC"/>
    <w:rsid w:val="00B709F0"/>
    <w:rsid w:val="00B93BB2"/>
    <w:rsid w:val="00B9596E"/>
    <w:rsid w:val="00BE06BA"/>
    <w:rsid w:val="00BF5361"/>
    <w:rsid w:val="00BF6CD5"/>
    <w:rsid w:val="00C235AB"/>
    <w:rsid w:val="00C2362D"/>
    <w:rsid w:val="00C23A24"/>
    <w:rsid w:val="00C27130"/>
    <w:rsid w:val="00C44850"/>
    <w:rsid w:val="00C4700B"/>
    <w:rsid w:val="00C54C9D"/>
    <w:rsid w:val="00C55299"/>
    <w:rsid w:val="00C73B5A"/>
    <w:rsid w:val="00C94287"/>
    <w:rsid w:val="00CA48DF"/>
    <w:rsid w:val="00CC3988"/>
    <w:rsid w:val="00CC62A9"/>
    <w:rsid w:val="00CD0862"/>
    <w:rsid w:val="00CD464C"/>
    <w:rsid w:val="00CD50D5"/>
    <w:rsid w:val="00CE18BC"/>
    <w:rsid w:val="00D0654D"/>
    <w:rsid w:val="00D15C31"/>
    <w:rsid w:val="00D429B3"/>
    <w:rsid w:val="00D67AA6"/>
    <w:rsid w:val="00D703DD"/>
    <w:rsid w:val="00D813D0"/>
    <w:rsid w:val="00D82FF1"/>
    <w:rsid w:val="00D85E42"/>
    <w:rsid w:val="00D9197C"/>
    <w:rsid w:val="00DC21DD"/>
    <w:rsid w:val="00DD1F8F"/>
    <w:rsid w:val="00E019E2"/>
    <w:rsid w:val="00E129F9"/>
    <w:rsid w:val="00E24B87"/>
    <w:rsid w:val="00E42457"/>
    <w:rsid w:val="00E62787"/>
    <w:rsid w:val="00E839A5"/>
    <w:rsid w:val="00E93864"/>
    <w:rsid w:val="00EC3D7A"/>
    <w:rsid w:val="00F11F63"/>
    <w:rsid w:val="00F1519F"/>
    <w:rsid w:val="00F2060A"/>
    <w:rsid w:val="00F34F9D"/>
    <w:rsid w:val="00F40E2F"/>
    <w:rsid w:val="00F41C35"/>
    <w:rsid w:val="00F46594"/>
    <w:rsid w:val="00F471BE"/>
    <w:rsid w:val="00FA1D36"/>
    <w:rsid w:val="00FA4941"/>
    <w:rsid w:val="00FC1C24"/>
    <w:rsid w:val="00FD7469"/>
    <w:rsid w:val="00FD7E43"/>
    <w:rsid w:val="00FE590E"/>
    <w:rsid w:val="00FF61E9"/>
    <w:rsid w:val="00FF7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DC847C-9CD9-4F14-B9CC-4DE7E976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DC21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F5361"/>
    <w:rPr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DC21D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customStyle="1" w:styleId="Default">
    <w:name w:val="Default"/>
    <w:rsid w:val="00C236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</dc:creator>
  <cp:keywords/>
  <dc:description/>
  <cp:lastModifiedBy>ESOGU</cp:lastModifiedBy>
  <cp:revision>2</cp:revision>
  <dcterms:created xsi:type="dcterms:W3CDTF">2023-09-26T12:45:00Z</dcterms:created>
  <dcterms:modified xsi:type="dcterms:W3CDTF">2023-11-29T11:54:00Z</dcterms:modified>
</cp:coreProperties>
</file>